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Danil  Klimov</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800679576560</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8.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